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46F86" w14:textId="0F22BF0D" w:rsidR="00DB78B6" w:rsidRPr="002C47BF" w:rsidRDefault="00DB78B6" w:rsidP="00DB78B6">
      <w:pPr>
        <w:bidi/>
        <w:jc w:val="center"/>
        <w:rPr>
          <w:rFonts w:ascii="Times New Roman" w:hAnsi="Times New Roman" w:cs="Times New Roman"/>
          <w:b/>
          <w:bCs/>
          <w:color w:val="C00000"/>
          <w:rtl/>
        </w:rPr>
      </w:pPr>
      <w:bookmarkStart w:id="0" w:name="_Hlk201770348"/>
      <w:r w:rsidRPr="00DB78B6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 xml:space="preserve"> </w:t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مكتب نائب الرئيس للشؤون الأكاديمية</w:t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</w:rPr>
        <w:br/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الترقية الأكاديمية بجامعة قطر</w:t>
      </w:r>
    </w:p>
    <w:p w14:paraId="2B3385FF" w14:textId="3ADB1CBE" w:rsidR="00923229" w:rsidRPr="002C47BF" w:rsidRDefault="00DB78B6" w:rsidP="002C47BF">
      <w:pPr>
        <w:bidi/>
        <w:jc w:val="center"/>
        <w:rPr>
          <w:rFonts w:ascii="Times New Roman" w:hAnsi="Times New Roman" w:cs="Times New Roman"/>
          <w:lang w:bidi="ar-QA"/>
        </w:rPr>
      </w:pP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قائم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تحقّق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الترقيات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الأكاديمي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في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كلي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ا</w:t>
      </w:r>
      <w:r w:rsidR="00617662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لتربي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إلى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0000"/>
          <w:kern w:val="0"/>
          <w:sz w:val="36"/>
          <w:szCs w:val="36"/>
          <w:rtl/>
          <w14:ligatures w14:val="none"/>
        </w:rPr>
        <w:t>رتبة</w:t>
      </w:r>
      <w:r w:rsidRPr="00DB78B6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أستاذ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مساعد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>/</w:t>
      </w:r>
      <w:r w:rsidRPr="00DB78B6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أستاذ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مساعد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باحث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(</w:t>
      </w:r>
      <w:r w:rsidRPr="00DB78B6">
        <w:rPr>
          <w:rFonts w:ascii="Times New Roman" w:eastAsia="Times New Roman" w:hAnsi="Times New Roman" w:cs="Times New Roman" w:hint="cs"/>
          <w:b/>
          <w:bCs/>
          <w:color w:val="0066FF"/>
          <w:kern w:val="0"/>
          <w:sz w:val="36"/>
          <w:szCs w:val="36"/>
          <w:rtl/>
          <w14:ligatures w14:val="none"/>
        </w:rPr>
        <w:t>الدرجة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 xml:space="preserve"> 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14:ligatures w14:val="none"/>
        </w:rPr>
        <w:t>D</w:t>
      </w:r>
      <w:r w:rsidRPr="00DB78B6">
        <w:rPr>
          <w:rFonts w:ascii="Times New Roman" w:eastAsia="Times New Roman" w:hAnsi="Times New Roman" w:cs="Times New Roman"/>
          <w:b/>
          <w:bCs/>
          <w:color w:val="0066FF"/>
          <w:kern w:val="0"/>
          <w:sz w:val="36"/>
          <w:szCs w:val="36"/>
          <w:rtl/>
          <w14:ligatures w14:val="none"/>
        </w:rPr>
        <w:t>)</w:t>
      </w:r>
    </w:p>
    <w:p w14:paraId="737BD807" w14:textId="77777777" w:rsidR="00923229" w:rsidRPr="002C47BF" w:rsidRDefault="00923229" w:rsidP="00923229">
      <w:pPr>
        <w:bidi/>
        <w:jc w:val="center"/>
        <w:rPr>
          <w:rFonts w:ascii="Times New Roman" w:hAnsi="Times New Roman" w:cs="Times New Roman"/>
          <w:b/>
          <w:bCs/>
          <w:color w:val="C00000"/>
          <w:rtl/>
        </w:rPr>
      </w:pPr>
      <w:r w:rsidRPr="002C47BF">
        <w:rPr>
          <w:rFonts w:ascii="Times New Roman" w:hAnsi="Times New Roman" w:cs="Times New Roman"/>
          <w:b/>
          <w:bCs/>
          <w:noProof/>
          <w:color w:val="C00000"/>
          <w:rtl/>
        </w:rPr>
        <mc:AlternateContent>
          <mc:Choice Requires="wps">
            <w:drawing>
              <wp:anchor distT="6350" distB="6350" distL="121285" distR="121285" simplePos="0" relativeHeight="251659264" behindDoc="0" locked="0" layoutInCell="0" allowOverlap="1" wp14:anchorId="31DAD7C6" wp14:editId="339493BB">
                <wp:simplePos x="0" y="0"/>
                <wp:positionH relativeFrom="column">
                  <wp:posOffset>10160</wp:posOffset>
                </wp:positionH>
                <wp:positionV relativeFrom="paragraph">
                  <wp:posOffset>244475</wp:posOffset>
                </wp:positionV>
                <wp:extent cx="5986145" cy="64833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5360" cy="647640"/>
                        </a:xfrm>
                        <a:prstGeom prst="rect">
                          <a:avLst/>
                        </a:prstGeom>
                        <a:noFill/>
                        <a:ln w="12600">
                          <a:solidFill>
                            <a:srgbClr val="C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F6E64E2" id="Rectangle 1" o:spid="_x0000_s1026" style="position:absolute;margin-left:.8pt;margin-top:19.25pt;width:471.35pt;height:51.05pt;z-index:251659264;visibility:visible;mso-wrap-style:square;mso-wrap-distance-left:9.55pt;mso-wrap-distance-top:.5pt;mso-wrap-distance-right:9.55pt;mso-wrap-distance-bottom:.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" o:allowincell="f" filled="f" strokecolor="#c00000" strokeweight=".35mm"/>
            </w:pict>
          </mc:Fallback>
        </mc:AlternateContent>
      </w:r>
    </w:p>
    <w:p w14:paraId="73803766" w14:textId="77777777" w:rsidR="00E21A7D" w:rsidRDefault="00E21A7D" w:rsidP="00F95B84">
      <w:pPr>
        <w:bidi/>
        <w:jc w:val="lowKashida"/>
        <w:rPr>
          <w:b/>
          <w:bCs/>
          <w:color w:val="767171"/>
          <w:rtl/>
        </w:rPr>
      </w:pPr>
      <w:r>
        <w:rPr>
          <w:b/>
          <w:bCs/>
          <w:color w:val="C00000"/>
          <w:rtl/>
        </w:rPr>
        <w:t>تُعدّ هذه القائمة دليل</w:t>
      </w:r>
      <w:r>
        <w:rPr>
          <w:rFonts w:hint="cs"/>
          <w:b/>
          <w:bCs/>
          <w:color w:val="C00000"/>
          <w:rtl/>
        </w:rPr>
        <w:t>ً</w:t>
      </w:r>
      <w:r>
        <w:rPr>
          <w:b/>
          <w:bCs/>
          <w:color w:val="C00000"/>
          <w:rtl/>
        </w:rPr>
        <w:t>ا إرشادي</w:t>
      </w:r>
      <w:r>
        <w:rPr>
          <w:rFonts w:hint="cs"/>
          <w:b/>
          <w:bCs/>
          <w:color w:val="C00000"/>
          <w:rtl/>
        </w:rPr>
        <w:t>ً</w:t>
      </w:r>
      <w:r>
        <w:rPr>
          <w:b/>
          <w:bCs/>
          <w:color w:val="C00000"/>
          <w:rtl/>
        </w:rPr>
        <w:t>ا</w:t>
      </w:r>
      <w:r>
        <w:rPr>
          <w:rFonts w:hint="cs"/>
          <w:b/>
          <w:bCs/>
          <w:color w:val="C00000"/>
          <w:rtl/>
        </w:rPr>
        <w:t>؛</w:t>
      </w:r>
      <w:r>
        <w:rPr>
          <w:b/>
          <w:bCs/>
          <w:color w:val="C00000"/>
          <w:rtl/>
        </w:rPr>
        <w:t xml:space="preserve"> لضمان استيفاء ملف الترقية للمعايير المحددة في سياسة الترقية. وتُعدّ سياسة الترقية الأكاديمية في جامعة قطر</w:t>
      </w:r>
      <w:r>
        <w:rPr>
          <w:rFonts w:hint="cs"/>
          <w:b/>
          <w:bCs/>
          <w:color w:val="C00000"/>
          <w:rtl/>
        </w:rPr>
        <w:t>،</w:t>
      </w:r>
      <w:r>
        <w:rPr>
          <w:b/>
          <w:bCs/>
          <w:color w:val="C00000"/>
          <w:rtl/>
        </w:rPr>
        <w:t xml:space="preserve"> وإرشادات الترقية الأكاديمية في الكلية</w:t>
      </w:r>
      <w:r>
        <w:rPr>
          <w:rFonts w:hint="cs"/>
          <w:b/>
          <w:bCs/>
          <w:color w:val="C00000"/>
          <w:rtl/>
        </w:rPr>
        <w:t xml:space="preserve"> هما</w:t>
      </w:r>
      <w:r>
        <w:rPr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وثيقتان</w:t>
      </w:r>
      <w:r>
        <w:rPr>
          <w:b/>
          <w:bCs/>
          <w:color w:val="C00000"/>
          <w:rtl/>
        </w:rPr>
        <w:t xml:space="preserve"> الرسمي</w:t>
      </w:r>
      <w:r>
        <w:rPr>
          <w:rFonts w:hint="cs"/>
          <w:b/>
          <w:bCs/>
          <w:color w:val="C00000"/>
          <w:rtl/>
        </w:rPr>
        <w:t>تان</w:t>
      </w:r>
      <w:r>
        <w:rPr>
          <w:b/>
          <w:bCs/>
          <w:color w:val="C00000"/>
          <w:rtl/>
        </w:rPr>
        <w:t xml:space="preserve"> والمعتمد</w:t>
      </w:r>
      <w:r>
        <w:rPr>
          <w:rFonts w:hint="cs"/>
          <w:b/>
          <w:bCs/>
          <w:color w:val="C00000"/>
          <w:rtl/>
        </w:rPr>
        <w:t>تان</w:t>
      </w:r>
      <w:r>
        <w:rPr>
          <w:b/>
          <w:bCs/>
          <w:color w:val="C00000"/>
          <w:rtl/>
        </w:rPr>
        <w:t>.</w:t>
      </w:r>
      <w:r>
        <w:rPr>
          <w:b/>
          <w:bCs/>
          <w:rtl/>
        </w:rPr>
        <w:tab/>
      </w:r>
    </w:p>
    <w:p w14:paraId="43DDD1E1" w14:textId="77777777" w:rsidR="00923229" w:rsidRPr="002C47BF" w:rsidRDefault="00923229" w:rsidP="00923229">
      <w:pPr>
        <w:pStyle w:val="Default"/>
        <w:bidi/>
        <w:rPr>
          <w:rFonts w:ascii="Times New Roman" w:hAnsi="Times New Roman" w:cs="Times New Roman"/>
          <w:b/>
          <w:bCs/>
          <w:rtl/>
        </w:rPr>
      </w:pPr>
    </w:p>
    <w:p w14:paraId="61FDEEEF" w14:textId="638035F2" w:rsidR="00923229" w:rsidRPr="002C47BF" w:rsidRDefault="00923229" w:rsidP="00923229">
      <w:pPr>
        <w:pStyle w:val="Default"/>
        <w:bidi/>
        <w:rPr>
          <w:rFonts w:ascii="Times New Roman" w:hAnsi="Times New Roman" w:cs="Times New Roman"/>
          <w:b/>
          <w:bCs/>
          <w:rtl/>
        </w:rPr>
      </w:pPr>
      <w:r w:rsidRPr="002C47BF">
        <w:rPr>
          <w:rFonts w:ascii="Times New Roman" w:hAnsi="Times New Roman" w:cs="Times New Roman"/>
          <w:b/>
          <w:bCs/>
          <w:rtl/>
        </w:rPr>
        <w:t>اسم مقدم الطلب: ………………………………………………………………………………………</w:t>
      </w:r>
    </w:p>
    <w:p w14:paraId="65C42C0D" w14:textId="41450BBE" w:rsidR="00923229" w:rsidRPr="002C47BF" w:rsidRDefault="00923229" w:rsidP="00923229">
      <w:pPr>
        <w:pStyle w:val="Default"/>
        <w:bidi/>
        <w:rPr>
          <w:rFonts w:ascii="Times New Roman" w:hAnsi="Times New Roman" w:cs="Times New Roman"/>
          <w:b/>
          <w:bCs/>
        </w:rPr>
      </w:pPr>
      <w:r w:rsidRPr="002C47BF">
        <w:rPr>
          <w:rFonts w:ascii="Times New Roman" w:hAnsi="Times New Roman" w:cs="Times New Roman"/>
          <w:b/>
          <w:bCs/>
          <w:rtl/>
        </w:rPr>
        <w:t>الرتبة المتقدم لها: ……………………………………………………………………………………</w:t>
      </w:r>
    </w:p>
    <w:tbl>
      <w:tblPr>
        <w:tblW w:w="9900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720"/>
        <w:gridCol w:w="7740"/>
        <w:gridCol w:w="720"/>
      </w:tblGrid>
      <w:tr w:rsidR="00F5191A" w:rsidRPr="00D178AA" w14:paraId="65A6716A" w14:textId="77777777" w:rsidTr="00D86A97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3D0CABF5" w14:textId="68420E8E" w:rsidR="00F5191A" w:rsidRPr="009D2C02" w:rsidRDefault="00F5191A" w:rsidP="009D2C02">
            <w:pPr>
              <w:bidi/>
              <w:jc w:val="center"/>
              <w:rPr>
                <w:b/>
                <w:bCs/>
                <w:sz w:val="20"/>
                <w:szCs w:val="20"/>
              </w:rPr>
            </w:pPr>
            <w:bookmarkStart w:id="1" w:name="_Hlk201774985"/>
            <w:r w:rsidRPr="009D2C02">
              <w:rPr>
                <w:rFonts w:hint="cs"/>
                <w:b/>
                <w:bCs/>
                <w:sz w:val="20"/>
                <w:szCs w:val="20"/>
                <w:rtl/>
              </w:rPr>
              <w:t xml:space="preserve">وضع الإشارة </w:t>
            </w:r>
            <w:r w:rsidRPr="009D2C02">
              <w:rPr>
                <w:b/>
                <w:bCs/>
                <w:sz w:val="20"/>
                <w:szCs w:val="20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</w:tcPr>
          <w:p w14:paraId="2A2DA907" w14:textId="77777777" w:rsidR="00F5191A" w:rsidRPr="00D178AA" w:rsidRDefault="00F5191A" w:rsidP="006138AB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بند/السؤال</w:t>
            </w: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34BA2EE9" w14:textId="77777777" w:rsidR="00F5191A" w:rsidRPr="00D178AA" w:rsidRDefault="00F5191A" w:rsidP="006138AB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رقم </w:t>
            </w:r>
          </w:p>
        </w:tc>
      </w:tr>
      <w:tr w:rsidR="00F5191A" w:rsidRPr="00D178AA" w14:paraId="3E60CA1F" w14:textId="77777777" w:rsidTr="00D86A97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3D59E85E" w14:textId="7A0B6FC2" w:rsidR="00F5191A" w:rsidRPr="00D178AA" w:rsidRDefault="008F365C" w:rsidP="006138AB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3D343777" w14:textId="77777777" w:rsidR="00F5191A" w:rsidRPr="00D178AA" w:rsidRDefault="00F5191A" w:rsidP="006138AB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FFFF99"/>
          </w:tcPr>
          <w:p w14:paraId="1740977D" w14:textId="77777777" w:rsidR="00F5191A" w:rsidRPr="00D178AA" w:rsidRDefault="00F5191A" w:rsidP="006138AB">
            <w:pPr>
              <w:rPr>
                <w:b/>
                <w:bCs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99"/>
          </w:tcPr>
          <w:p w14:paraId="24006649" w14:textId="77777777" w:rsidR="00F5191A" w:rsidRPr="00D178AA" w:rsidRDefault="00F5191A" w:rsidP="006138AB">
            <w:pPr>
              <w:rPr>
                <w:b/>
                <w:bCs/>
              </w:rPr>
            </w:pPr>
          </w:p>
        </w:tc>
      </w:tr>
      <w:bookmarkEnd w:id="1"/>
      <w:tr w:rsidR="00F5191A" w:rsidRPr="00D178AA" w14:paraId="6A8A29F3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2236EBAB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FFBC1E2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6849CEDF" w14:textId="2D2C9C61" w:rsidR="00F5191A" w:rsidRPr="00D86A97" w:rsidRDefault="00F5191A" w:rsidP="006138AB">
            <w:pPr>
              <w:jc w:val="right"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المتقدم عضو هيئة تدريس</w:t>
            </w:r>
            <w:r w:rsidR="00707084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 يعمل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بنظام دوام كامل في الجامع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2921DB2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1</w:t>
            </w:r>
          </w:p>
        </w:tc>
      </w:tr>
      <w:tr w:rsidR="00FE554A" w:rsidRPr="00D178AA" w14:paraId="023F4D68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51784BE2" w14:textId="77777777" w:rsidR="00FE554A" w:rsidRPr="00D178AA" w:rsidRDefault="00FE554A" w:rsidP="00FE554A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F03F991" w14:textId="77777777" w:rsidR="00FE554A" w:rsidRPr="00D178AA" w:rsidRDefault="00FE554A" w:rsidP="00FE554A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2689E8B3" w14:textId="24CEAEA0" w:rsidR="00FE554A" w:rsidRPr="00D86A97" w:rsidRDefault="00FE554A" w:rsidP="00FE554A">
            <w:pPr>
              <w:jc w:val="right"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هل أمضى </w:t>
            </w:r>
            <w:r w:rsidR="00D46078" w:rsidRPr="00D86A97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المتقدّم </w:t>
            </w:r>
            <w:r w:rsidRPr="00D86A97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خمس سنوات عمل بدوام كامل في الدرجة الحالية (منذ </w:t>
            </w:r>
            <w:r w:rsidRPr="00D86A97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تعيينه</w:t>
            </w:r>
            <w:r w:rsidRPr="00D86A97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D86A97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>أو في</w:t>
            </w:r>
            <w:r w:rsidRPr="00D86A97">
              <w:rPr>
                <w:rFonts w:ascii="Times New Roman" w:eastAsia="Aptos" w:hAnsi="Times New Roman" w:cs="Times New Roman"/>
                <w:b/>
                <w:bCs/>
                <w:color w:val="C00000"/>
                <w:shd w:val="clear" w:color="auto" w:fill="FFFFFF"/>
                <w:rtl/>
              </w:rPr>
              <w:t xml:space="preserve"> الترقية السابقة)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3B0D746" w14:textId="77777777" w:rsidR="00FE554A" w:rsidRPr="00D86A97" w:rsidRDefault="00FE554A" w:rsidP="00FE554A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2</w:t>
            </w:r>
          </w:p>
        </w:tc>
      </w:tr>
      <w:tr w:rsidR="00F5191A" w:rsidRPr="00D178AA" w14:paraId="53D1D159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5189525E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C29B3D9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06E55232" w14:textId="28B48D7B" w:rsidR="00F5191A" w:rsidRPr="00D86A97" w:rsidRDefault="00F5191A" w:rsidP="006138AB">
            <w:pPr>
              <w:jc w:val="right"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خلت السنوات الثلاث السابقة من أي جزاء تأديبي</w:t>
            </w:r>
            <w:r w:rsidR="00D4607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 بحق المتقدّم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68EEAC8" w14:textId="3482695C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3</w:t>
            </w:r>
            <w:r w:rsidR="00F8171A" w:rsidRPr="00D86A97">
              <w:rPr>
                <w:rFonts w:cs="Calibri"/>
                <w:b/>
                <w:bCs/>
                <w:color w:val="C00000"/>
                <w:shd w:val="clear" w:color="auto" w:fill="FFFFFF"/>
              </w:rPr>
              <w:t>a</w:t>
            </w:r>
          </w:p>
        </w:tc>
      </w:tr>
      <w:tr w:rsidR="00F8171A" w:rsidRPr="00D178AA" w14:paraId="0980FD4F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50CAAF58" w14:textId="77777777" w:rsidR="00F8171A" w:rsidRPr="00D178AA" w:rsidRDefault="00F817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AB5B217" w14:textId="77777777" w:rsidR="00F8171A" w:rsidRPr="00D178AA" w:rsidRDefault="00F817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777DDE24" w14:textId="7AEC159F" w:rsidR="00F8171A" w:rsidRPr="00D86A97" w:rsidRDefault="00AE2852" w:rsidP="006138AB">
            <w:pPr>
              <w:jc w:val="right"/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ascii="Times New Roman" w:eastAsia="Aptos" w:hAnsi="Times New Roman" w:cs="Times New Roman" w:hint="cs"/>
                <w:b/>
                <w:bCs/>
                <w:color w:val="C00000"/>
                <w:shd w:val="clear" w:color="auto" w:fill="FFFFFF"/>
                <w:rtl/>
              </w:rPr>
              <w:t xml:space="preserve">هل صدر بحق المتقدّم جزاءً تأديبيًا لا يسقط بالتقادم؟ 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2BFF75A" w14:textId="40D40487" w:rsidR="00F8171A" w:rsidRPr="00D86A97" w:rsidRDefault="00F817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/>
                <w:b/>
                <w:bCs/>
                <w:color w:val="C00000"/>
                <w:shd w:val="clear" w:color="auto" w:fill="FFFFFF"/>
              </w:rPr>
              <w:t>3b</w:t>
            </w:r>
          </w:p>
        </w:tc>
      </w:tr>
      <w:tr w:rsidR="00F5191A" w:rsidRPr="00D178AA" w14:paraId="5B3BB853" w14:textId="77777777" w:rsidTr="00180304">
        <w:trPr>
          <w:cantSplit/>
          <w:trHeight w:val="741"/>
        </w:trPr>
        <w:tc>
          <w:tcPr>
            <w:tcW w:w="720" w:type="dxa"/>
            <w:tcBorders>
              <w:top w:val="single" w:sz="6" w:space="0" w:color="auto"/>
            </w:tcBorders>
          </w:tcPr>
          <w:p w14:paraId="3359233E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DA9C82D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75717190" w14:textId="47A105CC" w:rsidR="00180304" w:rsidRPr="00180304" w:rsidRDefault="00F5191A" w:rsidP="00180304">
            <w:pPr>
              <w:jc w:val="right"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</w:t>
            </w:r>
            <w:r w:rsidR="00D4607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 حقّق المتقدّم 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تقدير</w:t>
            </w:r>
            <w:r w:rsidR="00D4607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ًا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="00D4607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عامًا</w:t>
            </w:r>
            <w:r w:rsidR="00D46078"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في تقرير الأداء السنوي خلال السنوات الخمس السابقة</w:t>
            </w:r>
            <w:r w:rsidR="00D4607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 لا يقل عن 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"متوقع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C1E8E09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4</w:t>
            </w:r>
          </w:p>
        </w:tc>
      </w:tr>
      <w:tr w:rsidR="00F5191A" w:rsidRPr="00D178AA" w14:paraId="2EF328E3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1D1B25D1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586785A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02C3DBBB" w14:textId="39FE2C57" w:rsidR="00180304" w:rsidRPr="00180304" w:rsidRDefault="00D46078" w:rsidP="00180304">
            <w:pPr>
              <w:jc w:val="right"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حصل المتقدّم، في السنوات الخمس السابقة، على تقييم للتدريس أو البحث في تقرير الأداء السنوي لا يقل عن «متوقّع»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ED14FE7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5</w:t>
            </w:r>
          </w:p>
        </w:tc>
      </w:tr>
      <w:tr w:rsidR="00F5191A" w:rsidRPr="00D178AA" w14:paraId="1AA2C04E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1746063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8A27A3A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7C37C8C0" w14:textId="0957E30B" w:rsidR="00180304" w:rsidRPr="00180304" w:rsidRDefault="00D46078" w:rsidP="00180304">
            <w:pPr>
              <w:jc w:val="right"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تتم الترقية إلى الدرجة التي تلي مباشرة الدرجة الأكاديمية الحالية للمرشّح</w:t>
            </w:r>
            <w:r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31D6B1C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6</w:t>
            </w:r>
          </w:p>
        </w:tc>
      </w:tr>
      <w:tr w:rsidR="00F5191A" w:rsidRPr="00D178AA" w14:paraId="472FC424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70B82D7A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4B59A8D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25F70F88" w14:textId="77777777" w:rsidR="00F5191A" w:rsidRPr="00D86A97" w:rsidRDefault="00F5191A" w:rsidP="006138AB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إذا كان البرنامج يُدرّس باللغة الإنجليزية، هل اجتاز المتقدم اختبار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  <w:t xml:space="preserve"> IELTS 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أو ما يعادله عند أول طلب ترقية (إن وجد)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21B94FF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7</w:t>
            </w:r>
          </w:p>
        </w:tc>
      </w:tr>
      <w:tr w:rsidR="00F5191A" w:rsidRPr="00D178AA" w14:paraId="142675DC" w14:textId="77777777" w:rsidTr="00026304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0E847A30" w14:textId="49354F67" w:rsidR="00F5191A" w:rsidRPr="009D2C02" w:rsidRDefault="00F5191A" w:rsidP="006138AB">
            <w:pPr>
              <w:bidi/>
              <w:jc w:val="center"/>
              <w:rPr>
                <w:b/>
                <w:bCs/>
                <w:sz w:val="20"/>
                <w:szCs w:val="20"/>
              </w:rPr>
            </w:pPr>
            <w:r w:rsidRPr="009D2C02">
              <w:rPr>
                <w:rFonts w:hint="cs"/>
                <w:b/>
                <w:bCs/>
                <w:sz w:val="20"/>
                <w:szCs w:val="20"/>
                <w:rtl/>
              </w:rPr>
              <w:t xml:space="preserve">وضع الإشارة </w:t>
            </w:r>
            <w:r w:rsidRPr="009D2C02">
              <w:rPr>
                <w:b/>
                <w:bCs/>
                <w:sz w:val="20"/>
                <w:szCs w:val="20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</w:tcPr>
          <w:p w14:paraId="0B504680" w14:textId="77777777" w:rsidR="00F5191A" w:rsidRPr="00D86A97" w:rsidRDefault="00F5191A" w:rsidP="006138AB">
            <w:pPr>
              <w:jc w:val="center"/>
              <w:rPr>
                <w:b/>
                <w:bCs/>
                <w:color w:val="FFFFFF" w:themeColor="background1"/>
              </w:rPr>
            </w:pPr>
            <w:r w:rsidRPr="00D86A97"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rtl/>
                <w14:ligatures w14:val="none"/>
              </w:rPr>
              <w:t>الشروط الواجب توافرها في البحوث المقدمة للترقية</w:t>
            </w: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21AD65C8" w14:textId="77777777" w:rsidR="00F5191A" w:rsidRPr="00D86A97" w:rsidRDefault="00F5191A" w:rsidP="006138AB">
            <w:pPr>
              <w:rPr>
                <w:b/>
                <w:bCs/>
                <w:color w:val="FFFFFF" w:themeColor="background1"/>
              </w:rPr>
            </w:pPr>
            <w:r w:rsidRPr="00D86A97">
              <w:rPr>
                <w:rFonts w:hint="cs"/>
                <w:b/>
                <w:bCs/>
                <w:color w:val="FFFFFF" w:themeColor="background1"/>
                <w:rtl/>
              </w:rPr>
              <w:t xml:space="preserve">رقم </w:t>
            </w:r>
          </w:p>
        </w:tc>
      </w:tr>
      <w:tr w:rsidR="00F5191A" w:rsidRPr="00D178AA" w14:paraId="7433649B" w14:textId="77777777" w:rsidTr="00D86A97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22844859" w14:textId="57B90C2B" w:rsidR="00F5191A" w:rsidRPr="00D178AA" w:rsidRDefault="008F365C" w:rsidP="006138AB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47D8467D" w14:textId="77777777" w:rsidR="00F5191A" w:rsidRPr="00D178AA" w:rsidRDefault="00F5191A" w:rsidP="006138AB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C00000"/>
          </w:tcPr>
          <w:p w14:paraId="4F15002D" w14:textId="77777777" w:rsidR="00F5191A" w:rsidRPr="00D178AA" w:rsidRDefault="00F5191A" w:rsidP="006138AB">
            <w:pPr>
              <w:rPr>
                <w:b/>
                <w:bCs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73B4A539" w14:textId="77777777" w:rsidR="00F5191A" w:rsidRPr="00D178AA" w:rsidRDefault="00F5191A" w:rsidP="006138AB">
            <w:pPr>
              <w:rPr>
                <w:b/>
                <w:bCs/>
              </w:rPr>
            </w:pPr>
          </w:p>
        </w:tc>
      </w:tr>
      <w:tr w:rsidR="00F5191A" w:rsidRPr="00D178AA" w14:paraId="1EBA39E8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72A77389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D0837E5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5F552009" w14:textId="02FB633C" w:rsidR="00F5191A" w:rsidRPr="00D86A97" w:rsidRDefault="00F5191A" w:rsidP="006138AB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جميع الأبحاث منشورة ضمن قائمة المجلات المعتمدة للترقيات من قبل الكل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5FBADCEC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1</w:t>
            </w:r>
          </w:p>
        </w:tc>
      </w:tr>
      <w:tr w:rsidR="00F5191A" w:rsidRPr="00D178AA" w14:paraId="49C2BA37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694C2988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9E245B6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689921E5" w14:textId="77777777" w:rsidR="00F5191A" w:rsidRPr="00D86A97" w:rsidRDefault="00F5191A" w:rsidP="006138AB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جميع الأبحاث مطابقة لمعايير الجودة المعتمدة في الإرشادات الخاصة بالترقية لكلية الترب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55B632AB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2</w:t>
            </w:r>
          </w:p>
        </w:tc>
      </w:tr>
      <w:tr w:rsidR="00F5191A" w:rsidRPr="00D178AA" w14:paraId="7CCE06F5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E6E9FA1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4EEC08E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565DABA0" w14:textId="77777777" w:rsidR="00F5191A" w:rsidRPr="00D86A97" w:rsidRDefault="00F5191A" w:rsidP="006138AB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تم ذكر جامعة قطر كجهة انتساب وحيدة في جميع الأبحاث المقدمة للترق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28E0120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3</w:t>
            </w:r>
          </w:p>
        </w:tc>
      </w:tr>
      <w:tr w:rsidR="00F5191A" w:rsidRPr="00D178AA" w14:paraId="145BAFB5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06EDD926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DB028E5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1A1DCBD6" w14:textId="4DE8CDBB" w:rsidR="00F5191A" w:rsidRPr="00D86A97" w:rsidRDefault="00D46078" w:rsidP="00D46078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هل الأبحاث المقدَّمة </w:t>
            </w:r>
            <w:r w:rsidR="00120CA9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أصيلة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ولم تُدرج في أي طلب ترقية سابق</w:t>
            </w:r>
            <w:r w:rsidR="00F5191A"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42180ED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4</w:t>
            </w:r>
          </w:p>
        </w:tc>
      </w:tr>
      <w:tr w:rsidR="00F5191A" w:rsidRPr="00D178AA" w14:paraId="780D6AEA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1C7081A8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32AC7C6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3B3EC42E" w14:textId="7729528D" w:rsidR="00F5191A" w:rsidRPr="00D86A97" w:rsidRDefault="00D46078" w:rsidP="00D46078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هل صدرت الأبحاث المقدَّمة في فترة ما بعد الترقية السابقة</w:t>
            </w:r>
            <w:r w:rsidRPr="00D86A97" w:rsidDel="00D46078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="00F5191A"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71F8FCF6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5</w:t>
            </w:r>
          </w:p>
        </w:tc>
      </w:tr>
      <w:tr w:rsidR="00F5191A" w:rsidRPr="00D178AA" w14:paraId="4FA7C50E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35CB9575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5E318C7C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2DE748DD" w14:textId="0750E057" w:rsidR="00F5191A" w:rsidRPr="00D86A97" w:rsidRDefault="00F5191A" w:rsidP="006138AB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هل الأبحاث المقدمة للترقية </w:t>
            </w:r>
            <w:r w:rsidR="00D4607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أصيلة، غير</w:t>
            </w:r>
            <w:r w:rsidR="00D46078"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مستل</w:t>
            </w:r>
            <w:r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ّ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ة من رسالة الماجستير أو</w:t>
            </w:r>
            <w:r w:rsidR="00D4607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 xml:space="preserve"> أطروحة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الدكتورا</w:t>
            </w:r>
            <w:r w:rsidR="00695288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ة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CE31BA2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6</w:t>
            </w:r>
          </w:p>
        </w:tc>
      </w:tr>
      <w:tr w:rsidR="00F5191A" w:rsidRPr="00D178AA" w14:paraId="5FDE221A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723F948E" w14:textId="77777777" w:rsidR="00F5191A" w:rsidRPr="00D178AA" w:rsidRDefault="00F5191A" w:rsidP="006138AB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C331010" w14:textId="77777777" w:rsidR="00F5191A" w:rsidRPr="00D86A97" w:rsidRDefault="00F5191A" w:rsidP="006138AB">
            <w:pPr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1DFBEEAF" w14:textId="7D9AD67F" w:rsidR="00F5191A" w:rsidRPr="00D86A97" w:rsidRDefault="00F5191A" w:rsidP="006138AB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في حال المساهمة في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براءة اختراع مسجلة بجامعة قطر خلال السنوات الخمس</w:t>
            </w:r>
            <w:r w:rsidR="00AE2EBB"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ة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الماضية</w:t>
            </w:r>
            <w:r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: هل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تم </w:t>
            </w:r>
            <w:r w:rsidRPr="00D86A97">
              <w:rPr>
                <w:rFonts w:asciiTheme="minorBidi" w:hAnsiTheme="minorBidi" w:hint="cs"/>
                <w:b/>
                <w:bCs/>
                <w:color w:val="C00000"/>
                <w:shd w:val="clear" w:color="auto" w:fill="FFFFFF"/>
                <w:rtl/>
              </w:rPr>
              <w:t>احتسابها مقابل بحث</w:t>
            </w:r>
            <w:r w:rsidRPr="00D86A97"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</w:rPr>
              <w:t xml:space="preserve"> واحد فقط ولم يُستخدم أي بحث مشتق من نفس البراءة في الترقي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500843E" w14:textId="77777777" w:rsidR="00F5191A" w:rsidRPr="00D86A97" w:rsidRDefault="00F5191A" w:rsidP="006138AB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  <w:r w:rsidRPr="00D86A97">
              <w:rPr>
                <w:rFonts w:cs="Calibri" w:hint="cs"/>
                <w:b/>
                <w:bCs/>
                <w:color w:val="C00000"/>
                <w:shd w:val="clear" w:color="auto" w:fill="FFFFFF"/>
                <w:rtl/>
              </w:rPr>
              <w:t>7</w:t>
            </w:r>
          </w:p>
        </w:tc>
      </w:tr>
      <w:tr w:rsidR="00F5191A" w:rsidRPr="00D178AA" w14:paraId="3621FA25" w14:textId="77777777" w:rsidTr="00026304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050A7EC1" w14:textId="1D33F8E3" w:rsidR="00F5191A" w:rsidRPr="009D2C02" w:rsidRDefault="00F5191A" w:rsidP="006138AB">
            <w:pPr>
              <w:bidi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2C02">
              <w:rPr>
                <w:rFonts w:hint="cs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وضع الإشارة </w:t>
            </w:r>
            <w:r w:rsidRPr="009D2C02">
              <w:rPr>
                <w:b/>
                <w:bCs/>
                <w:color w:val="FFFFFF" w:themeColor="background1"/>
                <w:sz w:val="20"/>
                <w:szCs w:val="20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</w:tcPr>
          <w:p w14:paraId="43F39C4D" w14:textId="7A63CD69" w:rsidR="00F5191A" w:rsidRPr="00026304" w:rsidRDefault="00F5191A" w:rsidP="00F5191A">
            <w:pPr>
              <w:bidi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  <w:rtl/>
              </w:rPr>
              <w:t>شروط الترقية لرتبة أستاذ مساعد</w:t>
            </w:r>
            <w:r w:rsidR="001C593E" w:rsidRPr="00026304">
              <w:rPr>
                <w:rFonts w:ascii="Times New Roman" w:hAnsi="Times New Roman" w:cs="Times New Roman" w:hint="cs"/>
                <w:b/>
                <w:bCs/>
                <w:color w:val="FFFFFF" w:themeColor="background1"/>
                <w:rtl/>
              </w:rPr>
              <w:t xml:space="preserve"> </w:t>
            </w: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)</w:t>
            </w: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  <w:rtl/>
              </w:rPr>
              <w:t>درجة</w:t>
            </w: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( D:</w:t>
            </w:r>
          </w:p>
          <w:p w14:paraId="7EAD6117" w14:textId="4F4923EA" w:rsidR="00F5191A" w:rsidRPr="00026304" w:rsidRDefault="00F5191A" w:rsidP="00F5191A">
            <w:pPr>
              <w:bidi/>
              <w:rPr>
                <w:b/>
                <w:bCs/>
                <w:color w:val="FFFFFF" w:themeColor="background1"/>
              </w:rPr>
            </w:pP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5C72AB49" w14:textId="77777777" w:rsidR="00F5191A" w:rsidRPr="00026304" w:rsidRDefault="00F5191A" w:rsidP="006138AB">
            <w:pPr>
              <w:rPr>
                <w:b/>
                <w:bCs/>
                <w:color w:val="FFFFFF" w:themeColor="background1"/>
              </w:rPr>
            </w:pPr>
            <w:r w:rsidRPr="00026304">
              <w:rPr>
                <w:rFonts w:hint="cs"/>
                <w:b/>
                <w:bCs/>
                <w:color w:val="FFFFFF" w:themeColor="background1"/>
                <w:rtl/>
              </w:rPr>
              <w:t xml:space="preserve">رقم </w:t>
            </w:r>
          </w:p>
        </w:tc>
      </w:tr>
      <w:tr w:rsidR="00F5191A" w:rsidRPr="00D178AA" w14:paraId="34231A4C" w14:textId="77777777" w:rsidTr="00026304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50862320" w14:textId="25157C91" w:rsidR="00F5191A" w:rsidRPr="00026304" w:rsidRDefault="008F365C" w:rsidP="006138AB">
            <w:pPr>
              <w:rPr>
                <w:b/>
                <w:bCs/>
                <w:color w:val="FFFFFF" w:themeColor="background1"/>
              </w:rPr>
            </w:pPr>
            <w:r w:rsidRPr="00026304">
              <w:rPr>
                <w:rFonts w:hint="cs"/>
                <w:b/>
                <w:bCs/>
                <w:color w:val="FFFFFF" w:themeColor="background1"/>
                <w:rtl/>
              </w:rPr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44FE599E" w14:textId="77777777" w:rsidR="00F5191A" w:rsidRPr="00026304" w:rsidRDefault="00F5191A" w:rsidP="006138AB">
            <w:pPr>
              <w:rPr>
                <w:b/>
                <w:bCs/>
                <w:color w:val="FFFFFF" w:themeColor="background1"/>
              </w:rPr>
            </w:pPr>
            <w:r w:rsidRPr="00026304">
              <w:rPr>
                <w:rFonts w:hint="cs"/>
                <w:b/>
                <w:bCs/>
                <w:color w:val="FFFFFF" w:themeColor="background1"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C00000"/>
          </w:tcPr>
          <w:p w14:paraId="6CC0D7D0" w14:textId="77777777" w:rsidR="00F5191A" w:rsidRPr="00026304" w:rsidRDefault="00F5191A" w:rsidP="006138AB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3D244976" w14:textId="77777777" w:rsidR="00F5191A" w:rsidRPr="00026304" w:rsidRDefault="00F5191A" w:rsidP="006138AB">
            <w:pPr>
              <w:rPr>
                <w:b/>
                <w:bCs/>
                <w:color w:val="FFFFFF" w:themeColor="background1"/>
              </w:rPr>
            </w:pPr>
          </w:p>
        </w:tc>
      </w:tr>
      <w:tr w:rsidR="00AE2852" w:rsidRPr="00D84417" w14:paraId="3B507E72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31BE9F6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0EB6739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01E3BBEB" w14:textId="1731CE68" w:rsidR="00AE2852" w:rsidRPr="000C6389" w:rsidRDefault="00AE2852" w:rsidP="00AE2852">
            <w:pPr>
              <w:bidi/>
              <w:rPr>
                <w:rFonts w:ascii="Times New Roman" w:eastAsia="Times New Roman" w:hAnsi="Times New Roman" w:cs="Times New Roman"/>
                <w:color w:val="C00000"/>
                <w:kern w:val="0"/>
                <w:rtl/>
                <w14:ligatures w14:val="none"/>
              </w:rPr>
            </w:pPr>
            <w:r w:rsidRPr="000C6389">
              <w:rPr>
                <w:rFonts w:ascii="Times New Roman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يحمل المتقدم درجة الدكتوراه (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shd w:val="clear" w:color="auto" w:fill="FFFFFF"/>
              </w:rPr>
              <w:t>PhD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) في التخصص من جامعة معترف بها ومعتمدة في الدول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8ACE16B" w14:textId="6CC82AA5" w:rsidR="00AE2852" w:rsidRPr="000C6389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C6389">
              <w:rPr>
                <w:rFonts w:cs="Calibri"/>
                <w:b/>
                <w:bCs/>
                <w:color w:val="C00000"/>
                <w:shd w:val="clear" w:color="auto" w:fill="FFFFFF"/>
              </w:rPr>
              <w:t>1</w:t>
            </w:r>
          </w:p>
        </w:tc>
      </w:tr>
      <w:tr w:rsidR="00AE2852" w:rsidRPr="00D178AA" w14:paraId="290279DB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1B494B3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47B96E9E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2FD58A34" w14:textId="6F1E7365" w:rsidR="00AE2852" w:rsidRPr="000C6389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0C6389">
              <w:rPr>
                <w:rFonts w:ascii="Times New Roman" w:eastAsia="Times New Roman" w:hAnsi="Times New Roman" w:cs="Times New Roman"/>
                <w:color w:val="C00000"/>
                <w:kern w:val="0"/>
                <w:rtl/>
                <w14:ligatures w14:val="none"/>
              </w:rPr>
              <w:t>هل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 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  <w:lang w:bidi="ar-QA"/>
              </w:rPr>
              <w:t xml:space="preserve">تم 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نشر ثلاثة أبحاث، على أن 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  <w:lang w:bidi="ar-QA"/>
              </w:rPr>
              <w:t xml:space="preserve">يكون </w:t>
            </w:r>
            <w:r w:rsidRPr="000C6389">
              <w:rPr>
                <w:rFonts w:ascii="Times New Roman" w:hAnsi="Times New Roman" w:cs="Times New Roman" w:hint="cs"/>
                <w:b/>
                <w:bCs/>
                <w:color w:val="C00000"/>
                <w:rtl/>
                <w:lang w:bidi="ar-QA"/>
              </w:rPr>
              <w:t>المتقدم ال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  <w:lang w:bidi="ar-QA"/>
              </w:rPr>
              <w:t xml:space="preserve">باحث </w:t>
            </w:r>
            <w:r w:rsidRPr="000C6389">
              <w:rPr>
                <w:rFonts w:ascii="Times New Roman" w:hAnsi="Times New Roman" w:cs="Times New Roman" w:hint="cs"/>
                <w:b/>
                <w:bCs/>
                <w:color w:val="C00000"/>
                <w:rtl/>
                <w:lang w:bidi="ar-QA"/>
              </w:rPr>
              <w:t>ال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  <w:lang w:bidi="ar-QA"/>
              </w:rPr>
              <w:t>رئيس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 أو </w:t>
            </w:r>
            <w:r w:rsidRPr="000C6389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ال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>منفرد في بحثين على الأقل</w:t>
            </w:r>
            <w:r w:rsidRPr="000C6389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E23A876" w14:textId="44BB197C" w:rsidR="00AE2852" w:rsidRPr="000C6389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  <w:r w:rsidRPr="000C6389">
              <w:rPr>
                <w:rFonts w:cs="Calibri"/>
                <w:b/>
                <w:bCs/>
                <w:color w:val="C00000"/>
                <w:shd w:val="clear" w:color="auto" w:fill="FFFFFF"/>
              </w:rPr>
              <w:t>2</w:t>
            </w:r>
          </w:p>
        </w:tc>
      </w:tr>
      <w:tr w:rsidR="00AE2852" w:rsidRPr="00D178AA" w14:paraId="45312242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5F0988DE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BD4A357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778AE94A" w14:textId="59A1A539" w:rsidR="00AE2852" w:rsidRPr="000C6389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rtl/>
                <w:lang w:bidi="ar-QA"/>
              </w:rPr>
            </w:pP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 xml:space="preserve">هل جميع الأبحاث منشورة في مجلات </w:t>
            </w: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14:ligatures w14:val="none"/>
              </w:rPr>
              <w:t>Web of Science</w:t>
            </w: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 xml:space="preserve"> أو </w:t>
            </w: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14:ligatures w14:val="none"/>
              </w:rPr>
              <w:t>Scopus</w:t>
            </w: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724ADED" w14:textId="58CD8682" w:rsidR="00AE2852" w:rsidRPr="000C6389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C6389">
              <w:rPr>
                <w:rFonts w:cs="Calibri"/>
                <w:b/>
                <w:bCs/>
                <w:color w:val="C00000"/>
                <w:shd w:val="clear" w:color="auto" w:fill="FFFFFF"/>
              </w:rPr>
              <w:t>3</w:t>
            </w:r>
          </w:p>
        </w:tc>
      </w:tr>
      <w:tr w:rsidR="00AE2852" w:rsidRPr="00D178AA" w14:paraId="4923EF04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08FC0A8F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482DB57D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1C985654" w14:textId="51EC6C3D" w:rsidR="00AE2852" w:rsidRPr="000C6389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>هل</w:t>
            </w:r>
            <w:r w:rsidRPr="000C6389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 xml:space="preserve"> يوجد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 بحثان على الأقل من البحوث المقدمة</w:t>
            </w:r>
            <w:r w:rsidRPr="000C6389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 xml:space="preserve"> للترقية ضمن </w:t>
            </w:r>
            <w:r w:rsidRPr="000C6389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>تخصص</w:t>
            </w:r>
            <w:r w:rsidRPr="000C6389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 xml:space="preserve"> المتقدم</w:t>
            </w: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B3486CC" w14:textId="5FAE089C" w:rsidR="00AE2852" w:rsidRPr="000C6389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C6389">
              <w:rPr>
                <w:rFonts w:cs="Calibri"/>
                <w:b/>
                <w:bCs/>
                <w:color w:val="C00000"/>
                <w:shd w:val="clear" w:color="auto" w:fill="FFFFFF"/>
              </w:rPr>
              <w:t>4</w:t>
            </w:r>
          </w:p>
        </w:tc>
      </w:tr>
      <w:tr w:rsidR="00AE2852" w:rsidRPr="00D178AA" w14:paraId="638F25E0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02953B0F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2075051" w14:textId="77777777" w:rsidR="00AE2852" w:rsidRPr="00D7411F" w:rsidRDefault="00AE2852" w:rsidP="00AE2852">
            <w:pPr>
              <w:rPr>
                <w:rFonts w:asciiTheme="minorBidi" w:hAnsiTheme="minorBid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5DA11129" w14:textId="247F0C56" w:rsidR="00AE2852" w:rsidRPr="000C6389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  <w:lang w:bidi="ar-QA"/>
              </w:rPr>
            </w:pP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 xml:space="preserve">إذا كان النشر في مجلة </w:t>
            </w: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14:ligatures w14:val="none"/>
              </w:rPr>
              <w:t>open access</w:t>
            </w:r>
            <w:r w:rsidRPr="000C6389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>: هل تم الدفع بعد التحكيم وقبول البحث للنشر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71C4BA8" w14:textId="328D2B47" w:rsidR="00AE2852" w:rsidRPr="000C6389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C6389">
              <w:rPr>
                <w:rFonts w:cs="Calibri"/>
                <w:b/>
                <w:bCs/>
                <w:color w:val="C00000"/>
                <w:shd w:val="clear" w:color="auto" w:fill="FFFFFF"/>
              </w:rPr>
              <w:t>5</w:t>
            </w:r>
          </w:p>
        </w:tc>
      </w:tr>
      <w:tr w:rsidR="00AE2852" w:rsidRPr="00D178AA" w14:paraId="1BC6E291" w14:textId="77777777" w:rsidTr="00026304">
        <w:trPr>
          <w:cantSplit/>
          <w:trHeight w:val="499"/>
        </w:trPr>
        <w:tc>
          <w:tcPr>
            <w:tcW w:w="1440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02D48913" w14:textId="6DDFE777" w:rsidR="00AE2852" w:rsidRPr="009D2C02" w:rsidRDefault="00AE2852" w:rsidP="00AE2852">
            <w:pPr>
              <w:bidi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2C02">
              <w:rPr>
                <w:rFonts w:hint="cs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وضع الإشارة </w:t>
            </w:r>
            <w:r w:rsidRPr="009D2C02">
              <w:rPr>
                <w:b/>
                <w:bCs/>
                <w:color w:val="FFFFFF" w:themeColor="background1"/>
                <w:sz w:val="20"/>
                <w:szCs w:val="20"/>
              </w:rPr>
              <w:t>(√)</w:t>
            </w:r>
          </w:p>
        </w:tc>
        <w:tc>
          <w:tcPr>
            <w:tcW w:w="7740" w:type="dxa"/>
            <w:vMerge w:val="restart"/>
            <w:tcBorders>
              <w:top w:val="thinThickSmallGap" w:sz="24" w:space="0" w:color="auto"/>
            </w:tcBorders>
            <w:shd w:val="clear" w:color="auto" w:fill="C00000"/>
          </w:tcPr>
          <w:p w14:paraId="58C4273B" w14:textId="4FD59783" w:rsidR="00AE2852" w:rsidRPr="00026304" w:rsidRDefault="00AE2852" w:rsidP="00AE2852">
            <w:pPr>
              <w:bidi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  <w:rtl/>
              </w:rPr>
              <w:t>شروط الترقية لرتبة أستاذ مساعد باحث</w:t>
            </w:r>
            <w:r w:rsidR="003971B6" w:rsidRPr="00026304">
              <w:rPr>
                <w:rFonts w:ascii="Times New Roman" w:hAnsi="Times New Roman" w:cs="Times New Roman" w:hint="cs"/>
                <w:b/>
                <w:bCs/>
                <w:color w:val="FFFFFF" w:themeColor="background1"/>
                <w:rtl/>
              </w:rPr>
              <w:t xml:space="preserve"> </w:t>
            </w: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)</w:t>
            </w: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  <w:rtl/>
              </w:rPr>
              <w:t>درجة</w:t>
            </w:r>
            <w:r w:rsidRPr="00026304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( D:</w:t>
            </w:r>
          </w:p>
          <w:p w14:paraId="2E9B4B89" w14:textId="214B1728" w:rsidR="00AE2852" w:rsidRPr="00026304" w:rsidRDefault="00AE2852" w:rsidP="00AE2852">
            <w:pPr>
              <w:bidi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72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C00000"/>
          </w:tcPr>
          <w:p w14:paraId="16AD9201" w14:textId="77777777" w:rsidR="00AE2852" w:rsidRPr="00026304" w:rsidRDefault="00AE2852" w:rsidP="00AE2852">
            <w:pPr>
              <w:rPr>
                <w:b/>
                <w:bCs/>
                <w:color w:val="FFFFFF" w:themeColor="background1"/>
              </w:rPr>
            </w:pPr>
            <w:r w:rsidRPr="00026304">
              <w:rPr>
                <w:rFonts w:hint="cs"/>
                <w:b/>
                <w:bCs/>
                <w:color w:val="FFFFFF" w:themeColor="background1"/>
                <w:rtl/>
              </w:rPr>
              <w:t xml:space="preserve">رقم </w:t>
            </w:r>
          </w:p>
        </w:tc>
      </w:tr>
      <w:tr w:rsidR="00AE2852" w:rsidRPr="00D178AA" w14:paraId="482655A3" w14:textId="77777777" w:rsidTr="00026304">
        <w:trPr>
          <w:cantSplit/>
          <w:trHeight w:val="499"/>
        </w:trPr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37EEA2FA" w14:textId="7E1D419C" w:rsidR="00AE2852" w:rsidRPr="00026304" w:rsidRDefault="00AE2852" w:rsidP="00AE2852">
            <w:pPr>
              <w:rPr>
                <w:b/>
                <w:bCs/>
                <w:color w:val="FFFFFF" w:themeColor="background1"/>
              </w:rPr>
            </w:pPr>
            <w:r w:rsidRPr="00026304">
              <w:rPr>
                <w:rFonts w:hint="cs"/>
                <w:b/>
                <w:bCs/>
                <w:color w:val="FFFFFF" w:themeColor="background1"/>
                <w:rtl/>
              </w:rPr>
              <w:t>لا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58EF238A" w14:textId="77777777" w:rsidR="00AE2852" w:rsidRPr="00026304" w:rsidRDefault="00AE2852" w:rsidP="00AE2852">
            <w:pPr>
              <w:rPr>
                <w:b/>
                <w:bCs/>
                <w:color w:val="FFFFFF" w:themeColor="background1"/>
              </w:rPr>
            </w:pPr>
            <w:r w:rsidRPr="00026304">
              <w:rPr>
                <w:rFonts w:hint="cs"/>
                <w:b/>
                <w:bCs/>
                <w:color w:val="FFFFFF" w:themeColor="background1"/>
                <w:rtl/>
              </w:rPr>
              <w:t xml:space="preserve">نعم </w:t>
            </w:r>
          </w:p>
        </w:tc>
        <w:tc>
          <w:tcPr>
            <w:tcW w:w="7740" w:type="dxa"/>
            <w:vMerge/>
            <w:tcBorders>
              <w:bottom w:val="single" w:sz="6" w:space="0" w:color="auto"/>
            </w:tcBorders>
            <w:shd w:val="clear" w:color="auto" w:fill="C00000"/>
          </w:tcPr>
          <w:p w14:paraId="6933535A" w14:textId="77777777" w:rsidR="00AE2852" w:rsidRPr="00026304" w:rsidRDefault="00AE2852" w:rsidP="00AE2852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00000"/>
          </w:tcPr>
          <w:p w14:paraId="711184F3" w14:textId="77777777" w:rsidR="00AE2852" w:rsidRPr="00026304" w:rsidRDefault="00AE2852" w:rsidP="00AE2852">
            <w:pPr>
              <w:rPr>
                <w:b/>
                <w:bCs/>
                <w:color w:val="FFFFFF" w:themeColor="background1"/>
              </w:rPr>
            </w:pPr>
          </w:p>
        </w:tc>
      </w:tr>
      <w:tr w:rsidR="00AE2852" w:rsidRPr="00D178AA" w14:paraId="389ABA07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277D7B17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13E7F1C2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44324F22" w14:textId="138DB438" w:rsidR="00AE2852" w:rsidRPr="00026304" w:rsidRDefault="00AE2852" w:rsidP="00AE2852">
            <w:pPr>
              <w:bidi/>
              <w:rPr>
                <w:rFonts w:ascii="Times New Roman" w:eastAsia="Times New Roman" w:hAnsi="Times New Roman" w:cs="Times New Roman"/>
                <w:color w:val="C00000"/>
                <w:kern w:val="0"/>
                <w:rtl/>
                <w14:ligatures w14:val="none"/>
              </w:rPr>
            </w:pPr>
            <w:r w:rsidRPr="00026304">
              <w:rPr>
                <w:rFonts w:ascii="Times New Roman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هل يحمل المتقدم درجة الدكتوراه (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shd w:val="clear" w:color="auto" w:fill="FFFFFF"/>
              </w:rPr>
              <w:t>PhD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shd w:val="clear" w:color="auto" w:fill="FFFFFF"/>
                <w:rtl/>
              </w:rPr>
              <w:t>) في التخصص من جامعة معترف بها ومعتمدة في الدولة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591292E8" w14:textId="55804B73" w:rsidR="00AE2852" w:rsidRPr="00026304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26304">
              <w:rPr>
                <w:rFonts w:cs="Calibri"/>
                <w:b/>
                <w:bCs/>
                <w:color w:val="C00000"/>
                <w:shd w:val="clear" w:color="auto" w:fill="FFFFFF"/>
              </w:rPr>
              <w:t>1</w:t>
            </w:r>
          </w:p>
        </w:tc>
      </w:tr>
      <w:tr w:rsidR="00AE2852" w:rsidRPr="00D178AA" w14:paraId="73CE3994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01B035B2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0089B38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45379DF8" w14:textId="242C7704" w:rsidR="00AE2852" w:rsidRPr="00026304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026304">
              <w:rPr>
                <w:rFonts w:ascii="Times New Roman" w:eastAsia="Times New Roman" w:hAnsi="Times New Roman" w:cs="Times New Roman"/>
                <w:color w:val="C00000"/>
                <w:kern w:val="0"/>
                <w:rtl/>
                <w14:ligatures w14:val="none"/>
              </w:rPr>
              <w:t>هل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 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  <w:lang w:bidi="ar-QA"/>
              </w:rPr>
              <w:t xml:space="preserve">تم 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نشر خمسة أبحاث، على أن يكون </w:t>
            </w:r>
            <w:r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المتقدم ال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باحث </w:t>
            </w:r>
            <w:r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ال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رئيس أو </w:t>
            </w:r>
            <w:r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ال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>منفرد في بحثين على الأقل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01B40FC9" w14:textId="6E0AC1EF" w:rsidR="00AE2852" w:rsidRPr="00026304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</w:rPr>
            </w:pPr>
            <w:r w:rsidRPr="00026304">
              <w:rPr>
                <w:rFonts w:cs="Calibri"/>
                <w:b/>
                <w:bCs/>
                <w:color w:val="C00000"/>
                <w:shd w:val="clear" w:color="auto" w:fill="FFFFFF"/>
              </w:rPr>
              <w:t>2</w:t>
            </w:r>
          </w:p>
        </w:tc>
      </w:tr>
      <w:tr w:rsidR="00AE2852" w:rsidRPr="00D178AA" w14:paraId="06AE2FC8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4983DF60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31D32F9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72397723" w14:textId="790407E0" w:rsidR="00AE2852" w:rsidRPr="00026304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>هل</w:t>
            </w:r>
            <w:r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 xml:space="preserve"> توجد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 أربعة أبحاث على الأقل 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 xml:space="preserve">منشورة في مجلات 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14:ligatures w14:val="none"/>
              </w:rPr>
              <w:t>Web of Science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 xml:space="preserve"> أو 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14:ligatures w14:val="none"/>
              </w:rPr>
              <w:t>Scopus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19C5D26" w14:textId="2DBEE809" w:rsidR="00AE2852" w:rsidRPr="00026304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26304">
              <w:rPr>
                <w:rFonts w:cs="Calibri"/>
                <w:b/>
                <w:bCs/>
                <w:color w:val="C00000"/>
                <w:shd w:val="clear" w:color="auto" w:fill="FFFFFF"/>
              </w:rPr>
              <w:t>3</w:t>
            </w:r>
          </w:p>
        </w:tc>
      </w:tr>
      <w:tr w:rsidR="00AE2852" w:rsidRPr="00D178AA" w14:paraId="5B86E7CA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636BCF3D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9FA5138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530AA710" w14:textId="645C4435" w:rsidR="00AE2852" w:rsidRPr="00026304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هل </w:t>
            </w:r>
            <w:r w:rsidR="00895046"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 xml:space="preserve">يتضمن ملف المتقدّم </w:t>
            </w:r>
            <w:r w:rsidR="007419E5"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 xml:space="preserve">أربعة </w:t>
            </w:r>
            <w:r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أبحاث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 على الأقل </w:t>
            </w:r>
            <w:r w:rsidR="007419E5"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تقع ضمن مجال</w:t>
            </w:r>
            <w:r w:rsidRPr="00026304">
              <w:rPr>
                <w:rFonts w:ascii="Times New Roman" w:hAnsi="Times New Roman" w:cs="Times New Roman"/>
                <w:b/>
                <w:bCs/>
                <w:color w:val="C00000"/>
                <w:rtl/>
              </w:rPr>
              <w:t xml:space="preserve"> </w:t>
            </w:r>
            <w:r w:rsidR="00895046" w:rsidRPr="00026304">
              <w:rPr>
                <w:rFonts w:ascii="Times New Roman" w:hAnsi="Times New Roman" w:cs="Times New Roman" w:hint="cs"/>
                <w:b/>
                <w:bCs/>
                <w:color w:val="C00000"/>
                <w:rtl/>
              </w:rPr>
              <w:t>تخصّصه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>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5AB7E2DC" w14:textId="42B1975F" w:rsidR="00AE2852" w:rsidRPr="00026304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26304">
              <w:rPr>
                <w:rFonts w:cs="Calibri"/>
                <w:b/>
                <w:bCs/>
                <w:color w:val="C00000"/>
                <w:shd w:val="clear" w:color="auto" w:fill="FFFFFF"/>
              </w:rPr>
              <w:t>4</w:t>
            </w:r>
          </w:p>
        </w:tc>
      </w:tr>
      <w:tr w:rsidR="00AE2852" w:rsidRPr="00D178AA" w14:paraId="72C5927D" w14:textId="77777777" w:rsidTr="006138AB">
        <w:trPr>
          <w:cantSplit/>
          <w:trHeight w:val="543"/>
        </w:trPr>
        <w:tc>
          <w:tcPr>
            <w:tcW w:w="720" w:type="dxa"/>
            <w:tcBorders>
              <w:top w:val="single" w:sz="6" w:space="0" w:color="auto"/>
            </w:tcBorders>
          </w:tcPr>
          <w:p w14:paraId="6177105D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2FBBB3C7" w14:textId="77777777" w:rsidR="00AE2852" w:rsidRPr="00D178AA" w:rsidRDefault="00AE2852" w:rsidP="00AE2852">
            <w:pPr>
              <w:rPr>
                <w:rFonts w:cs="Calibri"/>
                <w:b/>
                <w:bCs/>
                <w:color w:val="806000"/>
                <w:shd w:val="clear" w:color="auto" w:fill="FFFFFF"/>
              </w:rPr>
            </w:pPr>
          </w:p>
        </w:tc>
        <w:tc>
          <w:tcPr>
            <w:tcW w:w="7740" w:type="dxa"/>
            <w:tcBorders>
              <w:top w:val="single" w:sz="6" w:space="0" w:color="auto"/>
            </w:tcBorders>
            <w:vAlign w:val="center"/>
          </w:tcPr>
          <w:p w14:paraId="4EEC93A9" w14:textId="2D002F85" w:rsidR="00AE2852" w:rsidRPr="00026304" w:rsidRDefault="00AE2852" w:rsidP="00AE2852">
            <w:pPr>
              <w:bidi/>
              <w:rPr>
                <w:rFonts w:asciiTheme="minorBidi" w:hAnsiTheme="minorBidi"/>
                <w:b/>
                <w:bCs/>
                <w:color w:val="C00000"/>
                <w:shd w:val="clear" w:color="auto" w:fill="FFFFFF"/>
              </w:rPr>
            </w:pP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 xml:space="preserve">إذا كان النشر في مجلة 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14:ligatures w14:val="none"/>
              </w:rPr>
              <w:t>open access</w:t>
            </w:r>
            <w:r w:rsidRPr="00026304">
              <w:rPr>
                <w:rFonts w:ascii="Times New Roman" w:eastAsia="Times New Roman" w:hAnsi="Times New Roman" w:cs="Times New Roman"/>
                <w:b/>
                <w:bCs/>
                <w:color w:val="C00000"/>
                <w:kern w:val="0"/>
                <w:rtl/>
                <w14:ligatures w14:val="none"/>
              </w:rPr>
              <w:t>: هل تم الدفع بعد التحكيم وقبول البحث للنشر؟</w:t>
            </w: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64E9A757" w14:textId="3208E37D" w:rsidR="00AE2852" w:rsidRPr="00026304" w:rsidRDefault="00AE2852" w:rsidP="00AE2852">
            <w:pPr>
              <w:jc w:val="center"/>
              <w:rPr>
                <w:rFonts w:cs="Calibri"/>
                <w:b/>
                <w:bCs/>
                <w:color w:val="C00000"/>
                <w:shd w:val="clear" w:color="auto" w:fill="FFFFFF"/>
                <w:rtl/>
              </w:rPr>
            </w:pPr>
            <w:r w:rsidRPr="00026304">
              <w:rPr>
                <w:rFonts w:cs="Calibri"/>
                <w:b/>
                <w:bCs/>
                <w:color w:val="C00000"/>
                <w:shd w:val="clear" w:color="auto" w:fill="FFFFFF"/>
              </w:rPr>
              <w:t>5</w:t>
            </w:r>
          </w:p>
        </w:tc>
      </w:tr>
    </w:tbl>
    <w:p w14:paraId="4D27D22F" w14:textId="77777777" w:rsidR="00B21A26" w:rsidRPr="002C47BF" w:rsidRDefault="00B21A26" w:rsidP="00923229">
      <w:pPr>
        <w:bidi/>
        <w:rPr>
          <w:rFonts w:ascii="Times New Roman" w:hAnsi="Times New Roman" w:cs="Times New Roman"/>
          <w:b/>
          <w:bCs/>
          <w:u w:val="single"/>
        </w:rPr>
      </w:pPr>
    </w:p>
    <w:p w14:paraId="612FA628" w14:textId="77777777" w:rsidR="00E71778" w:rsidRPr="00026304" w:rsidRDefault="00E71778" w:rsidP="00E71778">
      <w:pPr>
        <w:bidi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026304">
        <w:rPr>
          <w:rFonts w:ascii="Times New Roman" w:hAnsi="Times New Roman" w:cs="Times New Roman"/>
          <w:b/>
          <w:bCs/>
          <w:color w:val="C00000"/>
          <w:sz w:val="28"/>
          <w:szCs w:val="28"/>
          <w:rtl/>
        </w:rPr>
        <w:t>أؤكد أن محتوى قائمة التحقق صحيح</w:t>
      </w:r>
      <w:r w:rsidRPr="00026304">
        <w:rPr>
          <w:rFonts w:ascii="Times New Roman" w:hAnsi="Times New Roman" w:cs="Times New Roman"/>
          <w:b/>
          <w:bCs/>
          <w:color w:val="C00000"/>
          <w:sz w:val="28"/>
          <w:szCs w:val="28"/>
        </w:rPr>
        <w:t>.</w:t>
      </w:r>
    </w:p>
    <w:p w14:paraId="7C06465C" w14:textId="77777777" w:rsidR="00E71778" w:rsidRPr="00026304" w:rsidRDefault="00E71778" w:rsidP="00E71778">
      <w:pPr>
        <w:numPr>
          <w:ilvl w:val="0"/>
          <w:numId w:val="2"/>
        </w:numPr>
        <w:tabs>
          <w:tab w:val="num" w:pos="720"/>
        </w:tabs>
        <w:bidi/>
        <w:rPr>
          <w:rFonts w:ascii="Times New Roman" w:hAnsi="Times New Roman" w:cs="Times New Roman"/>
          <w:b/>
          <w:bCs/>
          <w:color w:val="C00000"/>
        </w:rPr>
      </w:pPr>
      <w:r w:rsidRPr="00026304">
        <w:rPr>
          <w:rFonts w:ascii="Times New Roman" w:hAnsi="Times New Roman" w:cs="Times New Roman"/>
          <w:b/>
          <w:bCs/>
          <w:color w:val="C00000"/>
          <w:rtl/>
        </w:rPr>
        <w:t>المتقدم</w:t>
      </w:r>
      <w:r w:rsidRPr="00026304">
        <w:rPr>
          <w:rFonts w:ascii="Times New Roman" w:hAnsi="Times New Roman" w:cs="Times New Roman"/>
          <w:b/>
          <w:bCs/>
          <w:color w:val="C00000"/>
        </w:rPr>
        <w:t>:</w:t>
      </w:r>
      <w:r w:rsidRPr="00026304">
        <w:rPr>
          <w:rFonts w:ascii="Times New Roman" w:hAnsi="Times New Roman" w:cs="Times New Roman"/>
          <w:b/>
          <w:bCs/>
          <w:color w:val="C00000"/>
        </w:rPr>
        <w:br/>
      </w:r>
      <w:r w:rsidRPr="00026304">
        <w:rPr>
          <w:rFonts w:ascii="Times New Roman" w:hAnsi="Times New Roman" w:cs="Times New Roman"/>
          <w:b/>
          <w:bCs/>
          <w:color w:val="C00000"/>
          <w:rtl/>
        </w:rPr>
        <w:t>الاسم والتوقيع ………………………………………………………….. التاريخ</w:t>
      </w:r>
      <w:r w:rsidRPr="00026304">
        <w:rPr>
          <w:rFonts w:ascii="Times New Roman" w:hAnsi="Times New Roman" w:cs="Times New Roman"/>
          <w:b/>
          <w:bCs/>
          <w:color w:val="C00000"/>
        </w:rPr>
        <w:t>: / /</w:t>
      </w:r>
    </w:p>
    <w:p w14:paraId="17C644F7" w14:textId="77777777" w:rsidR="00E71778" w:rsidRPr="00026304" w:rsidRDefault="00E71778" w:rsidP="00E71778">
      <w:pPr>
        <w:numPr>
          <w:ilvl w:val="0"/>
          <w:numId w:val="2"/>
        </w:numPr>
        <w:tabs>
          <w:tab w:val="num" w:pos="720"/>
        </w:tabs>
        <w:bidi/>
        <w:rPr>
          <w:rFonts w:ascii="Times New Roman" w:hAnsi="Times New Roman" w:cs="Times New Roman"/>
          <w:b/>
          <w:bCs/>
          <w:color w:val="C00000"/>
        </w:rPr>
      </w:pPr>
      <w:r w:rsidRPr="00026304">
        <w:rPr>
          <w:rFonts w:ascii="Times New Roman" w:hAnsi="Times New Roman" w:cs="Times New Roman"/>
          <w:b/>
          <w:bCs/>
          <w:color w:val="C00000"/>
          <w:rtl/>
        </w:rPr>
        <w:t>رئيس القسم / مدير مركز البحوث</w:t>
      </w:r>
      <w:r w:rsidRPr="00026304">
        <w:rPr>
          <w:rFonts w:ascii="Times New Roman" w:hAnsi="Times New Roman" w:cs="Times New Roman"/>
          <w:b/>
          <w:bCs/>
          <w:color w:val="C00000"/>
        </w:rPr>
        <w:t>:</w:t>
      </w:r>
      <w:r w:rsidRPr="00026304">
        <w:rPr>
          <w:rFonts w:ascii="Times New Roman" w:hAnsi="Times New Roman" w:cs="Times New Roman"/>
          <w:b/>
          <w:bCs/>
          <w:color w:val="C00000"/>
        </w:rPr>
        <w:br/>
      </w:r>
      <w:r w:rsidRPr="00026304">
        <w:rPr>
          <w:rFonts w:ascii="Times New Roman" w:hAnsi="Times New Roman" w:cs="Times New Roman"/>
          <w:b/>
          <w:bCs/>
          <w:color w:val="C00000"/>
          <w:rtl/>
        </w:rPr>
        <w:t>الاسم والتوقيع ………………………………………………………….. التاريخ</w:t>
      </w:r>
      <w:r w:rsidRPr="00026304">
        <w:rPr>
          <w:rFonts w:ascii="Times New Roman" w:hAnsi="Times New Roman" w:cs="Times New Roman"/>
          <w:b/>
          <w:bCs/>
          <w:color w:val="C00000"/>
        </w:rPr>
        <w:t>: / /</w:t>
      </w:r>
    </w:p>
    <w:p w14:paraId="2C506FDA" w14:textId="77777777" w:rsidR="00E71778" w:rsidRPr="00026304" w:rsidRDefault="00E71778" w:rsidP="00E71778">
      <w:pPr>
        <w:numPr>
          <w:ilvl w:val="0"/>
          <w:numId w:val="2"/>
        </w:numPr>
        <w:tabs>
          <w:tab w:val="num" w:pos="720"/>
        </w:tabs>
        <w:bidi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026304">
        <w:rPr>
          <w:rFonts w:ascii="Times New Roman" w:hAnsi="Times New Roman" w:cs="Times New Roman"/>
          <w:b/>
          <w:bCs/>
          <w:color w:val="C00000"/>
          <w:rtl/>
        </w:rPr>
        <w:t>عميد الكلية / نائب الرئيس للبحث والدراسات العليا</w:t>
      </w:r>
      <w:r w:rsidRPr="00026304">
        <w:rPr>
          <w:rFonts w:ascii="Times New Roman" w:hAnsi="Times New Roman" w:cs="Times New Roman"/>
          <w:b/>
          <w:bCs/>
          <w:color w:val="C00000"/>
        </w:rPr>
        <w:t>:</w:t>
      </w:r>
      <w:r w:rsidRPr="00026304">
        <w:rPr>
          <w:rFonts w:ascii="Times New Roman" w:hAnsi="Times New Roman" w:cs="Times New Roman"/>
          <w:b/>
          <w:bCs/>
          <w:color w:val="C00000"/>
        </w:rPr>
        <w:br/>
      </w:r>
      <w:r w:rsidRPr="00026304">
        <w:rPr>
          <w:rFonts w:ascii="Times New Roman" w:hAnsi="Times New Roman" w:cs="Times New Roman"/>
          <w:b/>
          <w:bCs/>
          <w:color w:val="C00000"/>
          <w:rtl/>
        </w:rPr>
        <w:t>الاسم والتوقيع ………………………………………………………….. التاريخ</w:t>
      </w:r>
      <w:r w:rsidRPr="00026304">
        <w:rPr>
          <w:rFonts w:ascii="Times New Roman" w:hAnsi="Times New Roman" w:cs="Times New Roman"/>
          <w:b/>
          <w:bCs/>
          <w:color w:val="C00000"/>
          <w:sz w:val="28"/>
          <w:szCs w:val="28"/>
        </w:rPr>
        <w:t>: / /</w:t>
      </w:r>
    </w:p>
    <w:p w14:paraId="24DFD9E9" w14:textId="677D31B9" w:rsidR="00E71778" w:rsidRPr="00505467" w:rsidRDefault="00E71778" w:rsidP="000C6389">
      <w:pPr>
        <w:bidi/>
        <w:spacing w:after="0"/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 xml:space="preserve">() 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اختر الرتبة المناسبة</w:t>
      </w:r>
      <w:r w:rsidR="005C4DD0">
        <w:rPr>
          <w:rFonts w:ascii="Times New Roman" w:hAnsi="Times New Roman" w:cs="Times New Roman" w:hint="cs"/>
          <w:i/>
          <w:iCs/>
          <w:color w:val="833C0B" w:themeColor="accent2" w:themeShade="80"/>
          <w:sz w:val="22"/>
          <w:szCs w:val="22"/>
          <w:rtl/>
        </w:rPr>
        <w:t>.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br/>
        <w:t>.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br/>
        <w:t xml:space="preserve">() 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إرشادات تقرير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 xml:space="preserve"> iThenticate 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لملف الترقية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>:</w:t>
      </w:r>
    </w:p>
    <w:p w14:paraId="3AB77FB5" w14:textId="77777777" w:rsidR="00E71778" w:rsidRPr="00505467" w:rsidRDefault="00E71778" w:rsidP="000C6389">
      <w:pPr>
        <w:numPr>
          <w:ilvl w:val="0"/>
          <w:numId w:val="3"/>
        </w:numPr>
        <w:bidi/>
        <w:spacing w:after="0"/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استخدام برنامج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 xml:space="preserve"> iThenticate 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لفحص التشابه في البحث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>.</w:t>
      </w:r>
    </w:p>
    <w:p w14:paraId="2CAB2835" w14:textId="5ED14367" w:rsidR="00E71778" w:rsidRPr="00505467" w:rsidRDefault="00E71778" w:rsidP="000C6389">
      <w:pPr>
        <w:numPr>
          <w:ilvl w:val="0"/>
          <w:numId w:val="3"/>
        </w:numPr>
        <w:bidi/>
        <w:spacing w:after="0"/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استبعاد التشابه مع نفس المقالة/الملخص لأنها منشورة بالفعل وسيظهر البرنامج تشاب</w:t>
      </w:r>
      <w:r w:rsidR="007A0072">
        <w:rPr>
          <w:rFonts w:ascii="Times New Roman" w:hAnsi="Times New Roman" w:cs="Times New Roman" w:hint="cs"/>
          <w:i/>
          <w:iCs/>
          <w:color w:val="833C0B" w:themeColor="accent2" w:themeShade="80"/>
          <w:sz w:val="22"/>
          <w:szCs w:val="22"/>
          <w:rtl/>
        </w:rPr>
        <w:t>هًا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 xml:space="preserve"> مع نفس المقالة/الملخص المنشور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>.</w:t>
      </w:r>
    </w:p>
    <w:p w14:paraId="3D3250D8" w14:textId="4EFCC997" w:rsidR="00E71778" w:rsidRPr="00505467" w:rsidRDefault="00E71778" w:rsidP="000C6389">
      <w:pPr>
        <w:numPr>
          <w:ilvl w:val="0"/>
          <w:numId w:val="3"/>
        </w:numPr>
        <w:bidi/>
        <w:spacing w:after="0"/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استبعاد أوراق العمل لنفس المقالة</w:t>
      </w:r>
      <w:r w:rsidR="005C4DD0">
        <w:rPr>
          <w:rFonts w:ascii="Times New Roman" w:hAnsi="Times New Roman" w:cs="Times New Roman" w:hint="cs"/>
          <w:i/>
          <w:iCs/>
          <w:color w:val="833C0B" w:themeColor="accent2" w:themeShade="80"/>
          <w:sz w:val="22"/>
          <w:szCs w:val="22"/>
          <w:rtl/>
        </w:rPr>
        <w:t>(س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لسلة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 xml:space="preserve"> WP</w:t>
      </w:r>
      <w:r w:rsidR="005C4DD0">
        <w:rPr>
          <w:rFonts w:ascii="Times New Roman" w:hAnsi="Times New Roman" w:cs="Times New Roman" w:hint="cs"/>
          <w:i/>
          <w:iCs/>
          <w:color w:val="833C0B" w:themeColor="accent2" w:themeShade="80"/>
          <w:sz w:val="22"/>
          <w:szCs w:val="22"/>
          <w:rtl/>
        </w:rPr>
        <w:t>)</w:t>
      </w:r>
    </w:p>
    <w:p w14:paraId="4E545545" w14:textId="77777777" w:rsidR="00E71778" w:rsidRPr="00505467" w:rsidRDefault="00E71778" w:rsidP="000C6389">
      <w:pPr>
        <w:numPr>
          <w:ilvl w:val="0"/>
          <w:numId w:val="3"/>
        </w:numPr>
        <w:bidi/>
        <w:spacing w:after="0"/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استبعاد جميع المقالات التي استشهدت ببحث المتقدم ونشرت بعد تاريخ نشر البحث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>.</w:t>
      </w:r>
    </w:p>
    <w:p w14:paraId="14581A00" w14:textId="77777777" w:rsidR="00E71778" w:rsidRPr="00505467" w:rsidRDefault="00E71778" w:rsidP="000C6389">
      <w:pPr>
        <w:numPr>
          <w:ilvl w:val="0"/>
          <w:numId w:val="3"/>
        </w:numPr>
        <w:bidi/>
        <w:spacing w:after="0"/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استبعاد قائمة المراجع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>.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br/>
        <w:t>(****):</w:t>
      </w:r>
    </w:p>
    <w:p w14:paraId="12EA34FD" w14:textId="5BADF8E8" w:rsidR="00E71778" w:rsidRPr="00505467" w:rsidRDefault="00E71778" w:rsidP="000C6389">
      <w:pPr>
        <w:numPr>
          <w:ilvl w:val="0"/>
          <w:numId w:val="3"/>
        </w:numPr>
        <w:bidi/>
        <w:spacing w:after="0"/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في أقسام العلوم التربوية، العلوم النفسية، والتربية الفنية: المؤلف الرئيس هو المؤلف الوحيد أو الأول، وهو أيضاً المؤلف المراسل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>.</w:t>
      </w:r>
    </w:p>
    <w:p w14:paraId="7B05BB84" w14:textId="05CD1E0F" w:rsidR="00B21A26" w:rsidRPr="002C47BF" w:rsidRDefault="00E71778" w:rsidP="00180304">
      <w:pPr>
        <w:bidi/>
        <w:spacing w:after="0"/>
        <w:ind w:left="360"/>
        <w:rPr>
          <w:rFonts w:ascii="Times New Roman" w:hAnsi="Times New Roman" w:cs="Times New Roman"/>
          <w:b/>
          <w:bCs/>
          <w:u w:val="single"/>
        </w:rPr>
      </w:pP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  <w:rtl/>
        </w:rPr>
        <w:t>في قسم التربية الرياضية: المؤلف الرئيس هو المؤلف الأول أو الأخير، وهو أيضاً المؤلف المراسل</w:t>
      </w:r>
      <w:r w:rsidRPr="00505467">
        <w:rPr>
          <w:rFonts w:ascii="Times New Roman" w:hAnsi="Times New Roman" w:cs="Times New Roman"/>
          <w:i/>
          <w:iCs/>
          <w:color w:val="833C0B" w:themeColor="accent2" w:themeShade="80"/>
          <w:sz w:val="22"/>
          <w:szCs w:val="22"/>
        </w:rPr>
        <w:t>.</w:t>
      </w:r>
      <w:bookmarkEnd w:id="0"/>
    </w:p>
    <w:sectPr w:rsidR="00B21A26" w:rsidRPr="002C47B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115167" w14:textId="77777777" w:rsidR="009D7F45" w:rsidRDefault="009D7F45" w:rsidP="00923229">
      <w:pPr>
        <w:spacing w:after="0" w:line="240" w:lineRule="auto"/>
      </w:pPr>
      <w:r>
        <w:separator/>
      </w:r>
    </w:p>
  </w:endnote>
  <w:endnote w:type="continuationSeparator" w:id="0">
    <w:p w14:paraId="1BCFF3B9" w14:textId="77777777" w:rsidR="009D7F45" w:rsidRDefault="009D7F45" w:rsidP="00923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96CBB" w14:textId="77777777" w:rsidR="00546096" w:rsidRDefault="005460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A09D67" w14:textId="1D7AF7F3" w:rsidR="00180304" w:rsidRDefault="00180304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 w:themeColor="text1"/>
      </w:rPr>
    </w:pPr>
    <w:r w:rsidRPr="00180304">
      <w:rPr>
        <w:caps/>
        <w:color w:val="000000" w:themeColor="text1"/>
      </w:rPr>
      <w:fldChar w:fldCharType="begin"/>
    </w:r>
    <w:r w:rsidRPr="00180304">
      <w:rPr>
        <w:caps/>
        <w:color w:val="000000" w:themeColor="text1"/>
      </w:rPr>
      <w:instrText xml:space="preserve"> PAGE   \* MERGEFORMAT </w:instrText>
    </w:r>
    <w:r w:rsidRPr="00180304">
      <w:rPr>
        <w:caps/>
        <w:color w:val="000000" w:themeColor="text1"/>
      </w:rPr>
      <w:fldChar w:fldCharType="separate"/>
    </w:r>
    <w:r w:rsidRPr="00180304">
      <w:rPr>
        <w:caps/>
        <w:noProof/>
        <w:color w:val="000000" w:themeColor="text1"/>
      </w:rPr>
      <w:t>2</w:t>
    </w:r>
    <w:r w:rsidRPr="00180304">
      <w:rPr>
        <w:caps/>
        <w:noProof/>
        <w:color w:val="000000" w:themeColor="text1"/>
      </w:rPr>
      <w:fldChar w:fldCharType="end"/>
    </w:r>
    <w:r w:rsidRPr="00180304">
      <w:rPr>
        <w:caps/>
        <w:noProof/>
        <w:color w:val="000000" w:themeColor="text1"/>
      </w:rPr>
      <w:t>/3</w:t>
    </w:r>
  </w:p>
  <w:p w14:paraId="636EC3D8" w14:textId="0E9C63DD" w:rsidR="00180304" w:rsidRPr="009D2C02" w:rsidRDefault="00180304" w:rsidP="00180304">
    <w:pPr>
      <w:bidi/>
      <w:jc w:val="center"/>
      <w:rPr>
        <w:rFonts w:ascii="Times New Roman" w:hAnsi="Times New Roman" w:cs="Times New Roman" w:hint="cs"/>
        <w:color w:val="000000" w:themeColor="text1"/>
        <w:sz w:val="16"/>
        <w:szCs w:val="16"/>
        <w:lang w:bidi="ar-QA"/>
      </w:rPr>
    </w:pP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قائمة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تحقّق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الترقيات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الأكاديمية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في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كلية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="00617662"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 xml:space="preserve">التربية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إلى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رتبة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أستاذ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مساعد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>/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أستاذ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مساعد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باحث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(</w:t>
    </w:r>
    <w:r w:rsidRPr="009D2C02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>الدرجة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14:ligatures w14:val="none"/>
      </w:rPr>
      <w:t>D</w:t>
    </w:r>
    <w:r w:rsidRPr="009D2C02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>)</w:t>
    </w:r>
    <w:r w:rsidR="00546096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 xml:space="preserve"> </w:t>
    </w:r>
    <w:r w:rsidR="00546096">
      <w:rPr>
        <w:rFonts w:ascii="Times New Roman" w:eastAsia="Times New Roman" w:hAnsi="Times New Roman" w:cs="Times New Roman"/>
        <w:color w:val="000000" w:themeColor="text1"/>
        <w:kern w:val="0"/>
        <w:sz w:val="21"/>
        <w:szCs w:val="21"/>
        <w:rtl/>
        <w14:ligatures w14:val="none"/>
      </w:rPr>
      <w:t>–</w:t>
    </w:r>
    <w:r w:rsidR="00546096">
      <w:rPr>
        <w:rFonts w:ascii="Times New Roman" w:eastAsia="Times New Roman" w:hAnsi="Times New Roman" w:cs="Times New Roman" w:hint="cs"/>
        <w:color w:val="000000" w:themeColor="text1"/>
        <w:kern w:val="0"/>
        <w:sz w:val="21"/>
        <w:szCs w:val="21"/>
        <w:rtl/>
        <w14:ligatures w14:val="none"/>
      </w:rPr>
      <w:t xml:space="preserve"> خريف 2025</w:t>
    </w:r>
  </w:p>
  <w:p w14:paraId="4D201913" w14:textId="77777777" w:rsidR="00180304" w:rsidRPr="00180304" w:rsidRDefault="00180304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 w:themeColor="text1"/>
      </w:rPr>
    </w:pPr>
  </w:p>
  <w:p w14:paraId="5ACC9841" w14:textId="77777777" w:rsidR="00180304" w:rsidRDefault="001803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AC083C" w14:textId="77777777" w:rsidR="00546096" w:rsidRDefault="005460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838CA5" w14:textId="77777777" w:rsidR="009D7F45" w:rsidRDefault="009D7F45" w:rsidP="00923229">
      <w:pPr>
        <w:spacing w:after="0" w:line="240" w:lineRule="auto"/>
      </w:pPr>
      <w:r>
        <w:separator/>
      </w:r>
    </w:p>
  </w:footnote>
  <w:footnote w:type="continuationSeparator" w:id="0">
    <w:p w14:paraId="67A9D8EE" w14:textId="77777777" w:rsidR="009D7F45" w:rsidRDefault="009D7F45" w:rsidP="009232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65BCC" w14:textId="77777777" w:rsidR="00546096" w:rsidRDefault="005460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BFBA6" w14:textId="68DBE3BA" w:rsidR="00923229" w:rsidRDefault="000C6389" w:rsidP="000C6389">
    <w:pPr>
      <w:pStyle w:val="Header"/>
      <w:jc w:val="right"/>
      <w:rPr>
        <w:rtl/>
      </w:rPr>
    </w:pPr>
    <w:r w:rsidRPr="001C7352">
      <w:rPr>
        <w:noProof/>
      </w:rPr>
      <w:drawing>
        <wp:inline distT="0" distB="0" distL="0" distR="0" wp14:anchorId="56BC38A6" wp14:editId="5BA4AC0A">
          <wp:extent cx="1875155" cy="952057"/>
          <wp:effectExtent l="0" t="0" r="0" b="0"/>
          <wp:docPr id="9254706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674" t="11078" r="-237" b="52621"/>
                  <a:stretch>
                    <a:fillRect/>
                  </a:stretch>
                </pic:blipFill>
                <pic:spPr bwMode="auto">
                  <a:xfrm>
                    <a:off x="0" y="0"/>
                    <a:ext cx="1876007" cy="952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A47CBAE" w14:textId="77777777" w:rsidR="002C47BF" w:rsidRDefault="002C47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2FEA16" w14:textId="77777777" w:rsidR="00546096" w:rsidRDefault="005460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52264"/>
    <w:multiLevelType w:val="multilevel"/>
    <w:tmpl w:val="FB522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AF0032"/>
    <w:multiLevelType w:val="multilevel"/>
    <w:tmpl w:val="64EC4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EF77A1"/>
    <w:multiLevelType w:val="multilevel"/>
    <w:tmpl w:val="44FAB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2536042">
    <w:abstractNumId w:val="2"/>
  </w:num>
  <w:num w:numId="2" w16cid:durableId="242182262">
    <w:abstractNumId w:val="0"/>
  </w:num>
  <w:num w:numId="3" w16cid:durableId="2675454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NTI0MDA1tDA2MTZW0lEKTi0uzszPAykwqQUAV2X17CwAAAA="/>
  </w:docVars>
  <w:rsids>
    <w:rsidRoot w:val="00923229"/>
    <w:rsid w:val="00015124"/>
    <w:rsid w:val="00026304"/>
    <w:rsid w:val="000C6389"/>
    <w:rsid w:val="000D3DC0"/>
    <w:rsid w:val="0010644C"/>
    <w:rsid w:val="00120CA9"/>
    <w:rsid w:val="0012391A"/>
    <w:rsid w:val="00177668"/>
    <w:rsid w:val="00180304"/>
    <w:rsid w:val="001C3D71"/>
    <w:rsid w:val="001C593E"/>
    <w:rsid w:val="001E49E0"/>
    <w:rsid w:val="00227B8E"/>
    <w:rsid w:val="002A135E"/>
    <w:rsid w:val="002C47BF"/>
    <w:rsid w:val="002D0255"/>
    <w:rsid w:val="002E66F6"/>
    <w:rsid w:val="002F4BCE"/>
    <w:rsid w:val="003126C2"/>
    <w:rsid w:val="00323725"/>
    <w:rsid w:val="003971B6"/>
    <w:rsid w:val="003B3DA3"/>
    <w:rsid w:val="004278CC"/>
    <w:rsid w:val="004A4122"/>
    <w:rsid w:val="004D4C2D"/>
    <w:rsid w:val="004E32E3"/>
    <w:rsid w:val="00522378"/>
    <w:rsid w:val="00546096"/>
    <w:rsid w:val="0055262B"/>
    <w:rsid w:val="00597425"/>
    <w:rsid w:val="005A147C"/>
    <w:rsid w:val="005C4DD0"/>
    <w:rsid w:val="005D5FCF"/>
    <w:rsid w:val="005D7A30"/>
    <w:rsid w:val="00616492"/>
    <w:rsid w:val="00617662"/>
    <w:rsid w:val="00650FD0"/>
    <w:rsid w:val="00695288"/>
    <w:rsid w:val="006A6728"/>
    <w:rsid w:val="00702F7D"/>
    <w:rsid w:val="00707084"/>
    <w:rsid w:val="00714DB5"/>
    <w:rsid w:val="0072425C"/>
    <w:rsid w:val="007419E5"/>
    <w:rsid w:val="007A0072"/>
    <w:rsid w:val="007D55D5"/>
    <w:rsid w:val="00800C52"/>
    <w:rsid w:val="00802827"/>
    <w:rsid w:val="008779F3"/>
    <w:rsid w:val="00890A71"/>
    <w:rsid w:val="00895046"/>
    <w:rsid w:val="008975F0"/>
    <w:rsid w:val="008F365C"/>
    <w:rsid w:val="009137C5"/>
    <w:rsid w:val="00923229"/>
    <w:rsid w:val="00997F5D"/>
    <w:rsid w:val="009A2D7A"/>
    <w:rsid w:val="009D2C02"/>
    <w:rsid w:val="009D7F45"/>
    <w:rsid w:val="00A3552B"/>
    <w:rsid w:val="00A83930"/>
    <w:rsid w:val="00AB1565"/>
    <w:rsid w:val="00AE2852"/>
    <w:rsid w:val="00AE2EBB"/>
    <w:rsid w:val="00B21A26"/>
    <w:rsid w:val="00B45616"/>
    <w:rsid w:val="00B519A3"/>
    <w:rsid w:val="00B77A7A"/>
    <w:rsid w:val="00CA14AB"/>
    <w:rsid w:val="00CA68F5"/>
    <w:rsid w:val="00CB038A"/>
    <w:rsid w:val="00D023B4"/>
    <w:rsid w:val="00D441BB"/>
    <w:rsid w:val="00D46078"/>
    <w:rsid w:val="00D6737F"/>
    <w:rsid w:val="00D73D19"/>
    <w:rsid w:val="00D84417"/>
    <w:rsid w:val="00D86A97"/>
    <w:rsid w:val="00D86A9C"/>
    <w:rsid w:val="00DA2330"/>
    <w:rsid w:val="00DB6876"/>
    <w:rsid w:val="00DB78B6"/>
    <w:rsid w:val="00DE1CA4"/>
    <w:rsid w:val="00DE5EF1"/>
    <w:rsid w:val="00E03CD7"/>
    <w:rsid w:val="00E21A7D"/>
    <w:rsid w:val="00E25049"/>
    <w:rsid w:val="00E44B72"/>
    <w:rsid w:val="00E71778"/>
    <w:rsid w:val="00F12CBF"/>
    <w:rsid w:val="00F30019"/>
    <w:rsid w:val="00F5191A"/>
    <w:rsid w:val="00F8171A"/>
    <w:rsid w:val="00F857F1"/>
    <w:rsid w:val="00F95B84"/>
    <w:rsid w:val="00FE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7BB954"/>
  <w15:chartTrackingRefBased/>
  <w15:docId w15:val="{D2F50551-3D23-4CED-85D6-F407DA6E4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7BF"/>
  </w:style>
  <w:style w:type="paragraph" w:styleId="Heading1">
    <w:name w:val="heading 1"/>
    <w:basedOn w:val="Normal"/>
    <w:next w:val="Normal"/>
    <w:link w:val="Heading1Char"/>
    <w:uiPriority w:val="9"/>
    <w:qFormat/>
    <w:rsid w:val="009232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2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3229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2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3229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2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2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2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2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3229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32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3229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3229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3229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32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2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2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2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32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32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32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32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32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3229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3229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3229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3229"/>
    <w:rPr>
      <w:b/>
      <w:bCs/>
      <w:smallCaps/>
      <w:color w:val="2E74B5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232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3229"/>
    <w:rPr>
      <w:color w:val="605E5C"/>
      <w:shd w:val="clear" w:color="auto" w:fill="E1DFDD"/>
    </w:rPr>
  </w:style>
  <w:style w:type="paragraph" w:customStyle="1" w:styleId="Default">
    <w:name w:val="Default"/>
    <w:qFormat/>
    <w:rsid w:val="00923229"/>
    <w:pPr>
      <w:suppressAutoHyphens/>
      <w:autoSpaceDE w:val="0"/>
      <w:spacing w:line="256" w:lineRule="auto"/>
    </w:pPr>
    <w:rPr>
      <w:rFonts w:ascii="Arial" w:eastAsia="Times New Roman" w:hAnsi="Arial" w:cs="Arial"/>
      <w:color w:val="000000"/>
      <w:kern w:val="0"/>
      <w:lang w:eastAsia="zh-CN"/>
      <w14:ligatures w14:val="none"/>
    </w:rPr>
  </w:style>
  <w:style w:type="paragraph" w:styleId="Header">
    <w:name w:val="header"/>
    <w:basedOn w:val="Normal"/>
    <w:link w:val="HeaderChar"/>
    <w:unhideWhenUsed/>
    <w:rsid w:val="0092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23229"/>
  </w:style>
  <w:style w:type="paragraph" w:styleId="Footer">
    <w:name w:val="footer"/>
    <w:basedOn w:val="Normal"/>
    <w:link w:val="FooterChar"/>
    <w:uiPriority w:val="99"/>
    <w:unhideWhenUsed/>
    <w:rsid w:val="0092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29"/>
  </w:style>
  <w:style w:type="character" w:styleId="CommentReference">
    <w:name w:val="annotation reference"/>
    <w:basedOn w:val="DefaultParagraphFont"/>
    <w:uiPriority w:val="99"/>
    <w:semiHidden/>
    <w:unhideWhenUsed/>
    <w:rsid w:val="005C4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4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4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D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DD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460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0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2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1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13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02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72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4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57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79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62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02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82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74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0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75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2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57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81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9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71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68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03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66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896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05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945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77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17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93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96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47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5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4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43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1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5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5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40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30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64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16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17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90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18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55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42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48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07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08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20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02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42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870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7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06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37</_dlc_DocId>
    <_dlc_DocIdUrl xmlns="4595ca7b-3a15-4971-af5f-cadc29c03e04">
      <Url>https://www.qu.edu.qa/en-us/Offices/vpaa/Faculty/_layouts/15/DocIdRedir.aspx?ID=QPT3VHF6MKWP-1949846205-37</Url>
      <Description>QPT3VHF6MKWP-1949846205-3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C3D3589-B502-43FF-82C8-12E2799A3764}"/>
</file>

<file path=customXml/itemProps2.xml><?xml version="1.0" encoding="utf-8"?>
<ds:datastoreItem xmlns:ds="http://schemas.openxmlformats.org/officeDocument/2006/customXml" ds:itemID="{4B67C5E5-DCFF-47BB-971E-E66860CA80B2}">
  <ds:schemaRefs>
    <ds:schemaRef ds:uri="http://schemas.microsoft.com/office/2006/metadata/properties"/>
    <ds:schemaRef ds:uri="http://schemas.microsoft.com/office/infopath/2007/PartnerControls"/>
    <ds:schemaRef ds:uri="9c8bb777-54e5-43a4-9c6d-dcf587dbf413"/>
  </ds:schemaRefs>
</ds:datastoreItem>
</file>

<file path=customXml/itemProps3.xml><?xml version="1.0" encoding="utf-8"?>
<ds:datastoreItem xmlns:ds="http://schemas.openxmlformats.org/officeDocument/2006/customXml" ds:itemID="{F7B248E6-505F-46F4-B35D-01D68C4BC8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AA112E-C1BC-48DD-B973-C56F2566E145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ba Naccache</dc:creator>
  <cp:keywords/>
  <dc:description/>
  <cp:lastModifiedBy>Hesham Mohamed Korashy</cp:lastModifiedBy>
  <cp:revision>14</cp:revision>
  <dcterms:created xsi:type="dcterms:W3CDTF">2025-09-07T04:54:00Z</dcterms:created>
  <dcterms:modified xsi:type="dcterms:W3CDTF">2025-09-16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ba89b-5e87-48a0-8f4a-c00b72e6c32c</vt:lpwstr>
  </property>
  <property fmtid="{D5CDD505-2E9C-101B-9397-08002B2CF9AE}" pid="3" name="ContentTypeId">
    <vt:lpwstr>0x010100FD03C03C04560E41BBCF6A09914025FF</vt:lpwstr>
  </property>
  <property fmtid="{D5CDD505-2E9C-101B-9397-08002B2CF9AE}" pid="4" name="_dlc_DocIdItemGuid">
    <vt:lpwstr>aa5dc91d-6e64-4004-a4a4-e12d762600f8</vt:lpwstr>
  </property>
</Properties>
</file>